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20" w:name="Xe1d5a24eb1de210c6b500e52b50707802c951ec"/>
    <w:p>
      <w:pPr>
        <w:pStyle w:val="Heading1"/>
      </w:pPr>
      <w:r>
        <w:t xml:space="preserve">Cover Letter for Chemist Position in Russia, Saint Petersburg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Chemist position at [Company Name] located in Saint Petersburg, Russia. With a robust academic background in chemistry and a deep passion for scientific innovation, I am eager to contribute my expertise to your organization while immersing myself in the vibrant scientific community of one of Russia’s most historically significant cities. Saint Petersburg has long been a hub for chemical research and industrial development, and I am particularly inspired by its legacy of academic excellence, as exemplified by institutions like Saint Petersburg State University and the Russian Academy of Sciences. This opportunity to work as a Chemist in this dynamic environment aligns perfectly with my professional aspirations and personal dedication to advancing chemical sciences.</w:t>
      </w:r>
    </w:p>
    <w:p>
      <w:pPr>
        <w:pStyle w:val="BodyText"/>
      </w:pPr>
      <w:r>
        <w:t xml:space="preserve">As a trained chemist with [X years] of experience in [specific field, e.g., organic chemistry, analytical chemistry, or pharmaceutical research], I have developed a strong foundation in laboratory techniques, data analysis, and problem-solving. My academic journey began with a Bachelor’s degree in Chemistry from [University Name], where I focused on [specific area of study]. This was followed by a Master’s degree in [specialized field] from [University Name], during which I conducted research on [mention relevant project or thesis topic]. These experiences not only honed my technical skills but also instilled in me a rigorous approach to scientific inquiry and a commitment to precision.</w:t>
      </w:r>
    </w:p>
    <w:p>
      <w:pPr>
        <w:pStyle w:val="BodyText"/>
      </w:pPr>
      <w:r>
        <w:t xml:space="preserve">Throughout my career, I have worked in both academic and industrial settings, collaborating with multidisciplinary teams to address complex challenges. At [Previous Employer or Research Institution], I was responsible for [describe key responsibilities, e.g., "designing experiments to synthesize novel compounds" or "analyzing chemical compositions using advanced instrumentation"]. My work on [specific project or achievement] resulted in [mention outcome, e.g., "a publication in a peer-reviewed journal" or "an optimized production process that reduced costs by X%"]. These accomplishments reflect my ability to translate theoretical knowledge into practical solutions while maintaining the highest standards of accuracy and innovation.</w:t>
      </w:r>
    </w:p>
    <w:p>
      <w:pPr>
        <w:pStyle w:val="BodyText"/>
      </w:pPr>
      <w:r>
        <w:t xml:space="preserve">What excites me most about the opportunity to work as a Chemist in Saint Petersburg is the city’s unique position as a crossroads of science, culture, and industry. Saint Petersburg’s history as a center for chemical research dates back to the 19th century, with pioneers like [mention historical figure or institution] shaping modern scientific practices. Today, the city continues to thrive as a hub for pharmaceuticals, materials science, and environmental chemistry. I am particularly drawn to [Company Name]’s commitment to [specific value or project], which resonates with my own goals of contributing to impactful scientific advancements.</w:t>
      </w:r>
    </w:p>
    <w:p>
      <w:pPr>
        <w:pStyle w:val="BodyText"/>
      </w:pPr>
      <w:r>
        <w:t xml:space="preserve">In addition to my technical expertise, I bring strong communication and teamwork skills. I have collaborated with scientists from diverse backgrounds, presenting findings at conferences such as [Conference Name] and publishing research in journals like [Journal Name]. My ability to translate complex chemical concepts into accessible insights has been instrumental in fostering collaboration within interdisciplinary teams. Furthermore, my adaptability and attention to detail ensure that I can thrive in fast-paced environments while maintaining the integrity of scientific processes.</w:t>
      </w:r>
    </w:p>
    <w:p>
      <w:pPr>
        <w:pStyle w:val="BodyText"/>
      </w:pPr>
      <w:r>
        <w:t xml:space="preserve">As a Chemist, I am deeply committed to ethical practices and environmental sustainability. I understand the importance of adhering to Russian regulations governing chemical safety and industrial standards. For instance, my experience with [specific regulation or standard] has equipped me to navigate compliance requirements effectively. Saint Petersburg’s growing emphasis on green chemistry and sustainable manufacturing aligns with my personal values, and I am eager to contribute to initiatives that prioritize both innovation and ecological responsibility.</w:t>
      </w:r>
    </w:p>
    <w:p>
      <w:pPr>
        <w:pStyle w:val="BodyText"/>
      </w:pPr>
      <w:r>
        <w:t xml:space="preserve">My decision to pursue a career in Russia, specifically in Saint Petersburg, is driven by the city’s unparalleled opportunities for professional growth. The presence of world-class research facilities, such as [mention specific institutions or laboratories], combined with its rich cultural heritage, creates an inspiring environment for scientific exploration. I am particularly interested in exploring collaborations with local universities and research organizations to advance projects that address global challenges, such as [specific issue, e.g., "developing eco-friendly materials" or "improving drug delivery systems"].</w:t>
      </w:r>
    </w:p>
    <w:p>
      <w:pPr>
        <w:pStyle w:val="BodyText"/>
      </w:pPr>
      <w:r>
        <w:t xml:space="preserve">While I am confident in my technical qualifications, I also recognize the importance of cultural adaptability. My interest in Russian history and science has led me to study the works of notable chemists from Saint Petersburg, such as [mention a relevant scientist or historical figure]. This background has deepened my appreciation for the city’s contributions to the field and motivated me to become an active participant in its scientific legacy. I am also open to learning more about local customs and practices, ensuring that I can integrate seamlessly into your team.</w:t>
      </w:r>
    </w:p>
    <w:p>
      <w:pPr>
        <w:pStyle w:val="BodyText"/>
      </w:pPr>
      <w:r>
        <w:t xml:space="preserve">Thank you for considering my application. I would be thrilled to bring my expertise, passion for chemistry, and dedication to excellence to [Company Name] in Saint Petersburg. I am available at your earliest convenience for an interview and would welcome the opportunity to discuss how my skills align with your organization’s goals. Please feel free to contact me via [phone number] or [email address]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Chemist Position in Russia Saint Petersburg</dc:title>
  <dc:creator/>
  <dc:language>en</dc:language>
  <cp:keywords/>
  <dcterms:created xsi:type="dcterms:W3CDTF">2026-07-24T08:52:28Z</dcterms:created>
  <dcterms:modified xsi:type="dcterms:W3CDTF">2026-07-24T08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